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7AAFAD" w14:textId="77777777" w:rsidR="00965E5C" w:rsidRPr="00965E5C" w:rsidRDefault="00965E5C" w:rsidP="00965E5C">
      <w:pPr>
        <w:spacing w:after="0" w:line="480" w:lineRule="auto"/>
        <w:jc w:val="center"/>
        <w:rPr>
          <w:rFonts w:ascii="Times New Roman" w:eastAsia="Times New Roman" w:hAnsi="Times New Roman" w:cs="Times New Roman"/>
          <w:kern w:val="0"/>
          <w:sz w:val="36"/>
          <w:szCs w:val="36"/>
          <w:lang w:val="en-GB" w:eastAsia="ca-ES"/>
          <w14:ligatures w14:val="none"/>
        </w:rPr>
      </w:pPr>
      <w:r w:rsidRPr="00965E5C">
        <w:rPr>
          <w:rFonts w:ascii="Times New Roman" w:eastAsia="Times New Roman" w:hAnsi="Times New Roman" w:cs="Times New Roman"/>
          <w:b/>
          <w:bCs/>
          <w:color w:val="000000"/>
          <w:kern w:val="0"/>
          <w:sz w:val="36"/>
          <w:szCs w:val="36"/>
          <w:lang w:val="en-GB" w:eastAsia="ca-ES"/>
          <w14:ligatures w14:val="none"/>
        </w:rPr>
        <w:t>Four-year respiratory consequences of COVID-19 related pneumonia: a longitudinal cohort study</w:t>
      </w:r>
    </w:p>
    <w:p w14:paraId="3B87C2ED" w14:textId="77777777" w:rsidR="00483424" w:rsidRDefault="00483424"/>
    <w:p w14:paraId="388A1D98" w14:textId="77777777" w:rsidR="00965E5C" w:rsidRDefault="00965E5C"/>
    <w:p w14:paraId="3D399038" w14:textId="57DF7CE4" w:rsidR="00965E5C" w:rsidRDefault="00965E5C" w:rsidP="00965E5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965E5C">
        <w:rPr>
          <w:rFonts w:ascii="Times New Roman" w:hAnsi="Times New Roman" w:cs="Times New Roman"/>
          <w:b/>
          <w:bCs/>
          <w:sz w:val="28"/>
          <w:szCs w:val="28"/>
          <w:lang w:val="en-GB"/>
        </w:rPr>
        <w:t>Supplementary Table</w:t>
      </w:r>
    </w:p>
    <w:p w14:paraId="717BF6FE" w14:textId="77777777" w:rsidR="00965E5C" w:rsidRDefault="00965E5C" w:rsidP="00965E5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  <w:sectPr w:rsidR="00965E5C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W w:w="10591" w:type="dxa"/>
        <w:jc w:val="center"/>
        <w:tblLayout w:type="fixed"/>
        <w:tblLook w:val="0420" w:firstRow="1" w:lastRow="0" w:firstColumn="0" w:lastColumn="0" w:noHBand="0" w:noVBand="1"/>
      </w:tblPr>
      <w:tblGrid>
        <w:gridCol w:w="5040"/>
        <w:gridCol w:w="2160"/>
        <w:gridCol w:w="2160"/>
        <w:gridCol w:w="1231"/>
      </w:tblGrid>
      <w:tr w:rsidR="00417642" w:rsidRPr="00417642" w14:paraId="51D9511B" w14:textId="77777777" w:rsidTr="00A27126">
        <w:trPr>
          <w:tblHeader/>
          <w:jc w:val="center"/>
        </w:trPr>
        <w:tc>
          <w:tcPr>
            <w:tcW w:w="10591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6D91" w14:textId="7D493A02" w:rsidR="00417642" w:rsidRPr="00417642" w:rsidRDefault="00417642" w:rsidP="00A27126">
            <w:pPr>
              <w:pBdr>
                <w:bottom w:val="single" w:sz="12" w:space="0" w:color="auto"/>
              </w:pBdr>
              <w:spacing w:before="100" w:after="100" w:line="240" w:lineRule="auto"/>
              <w:ind w:left="100" w:right="100"/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lang w:val="en-US"/>
                <w14:ligatures w14:val="none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lang w:val="en-US"/>
                <w14:ligatures w14:val="none"/>
              </w:rPr>
              <w:lastRenderedPageBreak/>
              <w:t>Supplem</w:t>
            </w:r>
            <w:r w:rsid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lang w:val="en-US"/>
                <w14:ligatures w14:val="none"/>
              </w:rPr>
              <w:t xml:space="preserve">entary Table S1. </w:t>
            </w:r>
          </w:p>
        </w:tc>
      </w:tr>
      <w:tr w:rsidR="00417642" w:rsidRPr="00417642" w14:paraId="317EAD5F" w14:textId="77777777" w:rsidTr="00A27126">
        <w:trPr>
          <w:tblHeader/>
          <w:jc w:val="center"/>
        </w:trPr>
        <w:tc>
          <w:tcPr>
            <w:tcW w:w="504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4973" w14:textId="77777777" w:rsidR="00417642" w:rsidRPr="00F12D9F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D81BD" w14:textId="5D0517CD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Fibrosis</w:t>
            </w: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br/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(n</w:t>
            </w:r>
            <w:r w:rsid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=</w:t>
            </w:r>
            <w:r w:rsid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0)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1C03" w14:textId="66565EF0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No fibrosis</w:t>
            </w: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br/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(n</w:t>
            </w:r>
            <w:r w:rsid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=</w:t>
            </w:r>
            <w:r w:rsid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77)</w:t>
            </w:r>
          </w:p>
        </w:tc>
        <w:tc>
          <w:tcPr>
            <w:tcW w:w="123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453B" w14:textId="7DF3ABF3" w:rsidR="00417642" w:rsidRPr="00F12D9F" w:rsidRDefault="00F12D9F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P</w:t>
            </w:r>
            <w:r w:rsidR="00417642"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-value</w:t>
            </w:r>
          </w:p>
        </w:tc>
      </w:tr>
      <w:tr w:rsidR="00417642" w:rsidRPr="00417642" w14:paraId="23649332" w14:textId="77777777" w:rsidTr="00A27126">
        <w:trPr>
          <w:jc w:val="center"/>
        </w:trPr>
        <w:tc>
          <w:tcPr>
            <w:tcW w:w="5040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E42F" w14:textId="45A14B9B" w:rsidR="00417642" w:rsidRPr="001317F0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Sex</w:t>
            </w:r>
            <w:r w:rsidR="001317F0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, </w:t>
            </w:r>
            <w:r w:rsidR="001317F0">
              <w:rPr>
                <w:rFonts w:ascii="Times New Roman" w:eastAsia="DejaVu Sans" w:hAnsi="Times New Roman" w:cs="Times New Roman"/>
                <w:i/>
                <w:i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No. </w:t>
            </w:r>
            <w:r w:rsidR="001317F0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(%)</w:t>
            </w:r>
          </w:p>
        </w:tc>
        <w:tc>
          <w:tcPr>
            <w:tcW w:w="2160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D4A2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2160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4AD4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1231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48A25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280</w:t>
            </w:r>
          </w:p>
        </w:tc>
      </w:tr>
      <w:tr w:rsidR="00417642" w:rsidRPr="00417642" w14:paraId="2739A0F0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FB243" w14:textId="0818721B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Male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B106" w14:textId="6DDB8A6C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9 (90</w:t>
            </w:r>
            <w:r w:rsidR="00A61488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.0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F03E" w14:textId="1204F4B4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54 (70.1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7C26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417642" w:rsidRPr="00417642" w14:paraId="01B8ED29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D693" w14:textId="2CDE2DC8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Female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7B8DD" w14:textId="34D115B6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 (1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F2F7" w14:textId="6620C0A9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3 (29.</w:t>
            </w:r>
            <w:r w:rsidR="00A61488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9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D129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417642" w:rsidRPr="00417642" w14:paraId="5681F573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EFA83" w14:textId="77777777" w:rsidR="00417642" w:rsidRPr="00F12D9F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Age (years),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Pr="00F12D9F">
              <w:rPr>
                <w:rFonts w:ascii="Times New Roman" w:eastAsia="DejaVu Sans" w:hAnsi="Times New Roman" w:cs="Times New Roman"/>
                <w:i/>
                <w:i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mean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(SD)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ab/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D4B68" w14:textId="118BFB8C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71.6 (8.3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C121" w14:textId="5D3290AE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6</w:t>
            </w:r>
            <w:r w:rsidR="00A61488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.0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(13.4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DBA3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006</w:t>
            </w:r>
          </w:p>
        </w:tc>
      </w:tr>
      <w:tr w:rsidR="00417642" w:rsidRPr="00417642" w14:paraId="57A4E9EA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21292" w14:textId="77777777" w:rsidR="00417642" w:rsidRPr="00F12D9F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BMI (kg/m²),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mean (SD)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ab/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440F" w14:textId="5F0F62B6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30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(5.1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29ED4" w14:textId="6C4AD9B9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30.1 (5.3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431BC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825</w:t>
            </w:r>
          </w:p>
        </w:tc>
      </w:tr>
      <w:tr w:rsidR="00417642" w:rsidRPr="00417642" w14:paraId="4D6B1EFC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9025" w14:textId="57DE4B0E" w:rsidR="00417642" w:rsidRPr="00F12D9F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Smoking history</w:t>
            </w:r>
            <w:r w:rsidR="001317F0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, </w:t>
            </w:r>
            <w:r w:rsidR="001317F0">
              <w:rPr>
                <w:rFonts w:ascii="Times New Roman" w:eastAsia="DejaVu Sans" w:hAnsi="Times New Roman" w:cs="Times New Roman"/>
                <w:i/>
                <w:i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No. </w:t>
            </w:r>
            <w:r w:rsidR="001317F0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(%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CC8FC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5AF7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9378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.000</w:t>
            </w:r>
          </w:p>
        </w:tc>
      </w:tr>
      <w:tr w:rsidR="00417642" w:rsidRPr="00417642" w14:paraId="6779B588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92D3" w14:textId="445167C5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Current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D63FF" w14:textId="3334D10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 (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0215" w14:textId="600A5586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4 (5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6AE4D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417642" w:rsidRPr="00417642" w14:paraId="7BB1A551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2275" w14:textId="4380EEAE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Former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CC9B" w14:textId="22393AF4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4 (4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A1194" w14:textId="740BFE31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9 (37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7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1283E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417642" w:rsidRPr="00417642" w14:paraId="0A1641E7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099D" w14:textId="133A6D54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Never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DA92D" w14:textId="361F3166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6 (6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CE5B" w14:textId="6D9A1EE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44 (57.1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C5CF1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417642" w:rsidRPr="00417642" w14:paraId="2C7C9568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DED0" w14:textId="05F23873" w:rsidR="00417642" w:rsidRPr="00F12D9F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Comorbidities</w:t>
            </w:r>
            <w:r w:rsidR="001317F0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, </w:t>
            </w:r>
            <w:r w:rsidR="001317F0">
              <w:rPr>
                <w:rFonts w:ascii="Times New Roman" w:eastAsia="DejaVu Sans" w:hAnsi="Times New Roman" w:cs="Times New Roman"/>
                <w:i/>
                <w:i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No. </w:t>
            </w:r>
            <w:r w:rsidR="001317F0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(%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28543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41EA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A166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417642" w:rsidRPr="00417642" w14:paraId="4CE1911B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C77F8" w14:textId="7A09250B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Hypertension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3FFB" w14:textId="4244AA40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5 (5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66AF" w14:textId="611B88D9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37 (48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33FE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.000</w:t>
            </w:r>
          </w:p>
        </w:tc>
      </w:tr>
      <w:tr w:rsidR="00417642" w:rsidRPr="00417642" w14:paraId="1A6A91E8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89FFD" w14:textId="4BDEFD7F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Dyslipidemia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E64F6" w14:textId="57CA5B1E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4 (4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DFC0" w14:textId="4F9065BC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6 (33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8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8CF0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730</w:t>
            </w:r>
          </w:p>
        </w:tc>
      </w:tr>
      <w:tr w:rsidR="00417642" w:rsidRPr="00417642" w14:paraId="2A56AC6E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C2609" w14:textId="44AFDD8F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Diabetes mellitus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BD5F4" w14:textId="400BBBFD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3 (3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BAB55" w14:textId="11322C31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6 (20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8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D6D7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702</w:t>
            </w:r>
          </w:p>
        </w:tc>
      </w:tr>
      <w:tr w:rsidR="00417642" w:rsidRPr="00417642" w14:paraId="0B944E65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C5E3" w14:textId="29D38A6C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Respiratory diseases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6BB5" w14:textId="7EC84AC9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3 (3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DDB38" w14:textId="222653F4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9 (24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7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FAC5E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702</w:t>
            </w:r>
          </w:p>
        </w:tc>
      </w:tr>
      <w:tr w:rsidR="00417642" w:rsidRPr="00417642" w14:paraId="01B6B362" w14:textId="77777777" w:rsidTr="00E14E6C">
        <w:trPr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02DAB" w14:textId="3372120C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 w:firstLine="467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Cardiovascular diseases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4CB15" w14:textId="01548CD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5 (50.0)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FCA9B" w14:textId="02DA89B2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13 (16.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9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7E50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033</w:t>
            </w:r>
          </w:p>
        </w:tc>
      </w:tr>
      <w:tr w:rsidR="00417642" w:rsidRPr="00417642" w14:paraId="4FC20412" w14:textId="77777777" w:rsidTr="00A27126">
        <w:trPr>
          <w:trHeight w:val="56"/>
          <w:jc w:val="center"/>
        </w:trPr>
        <w:tc>
          <w:tcPr>
            <w:tcW w:w="5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7FA7" w14:textId="7E52C282" w:rsidR="00417642" w:rsidRPr="001317F0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1317F0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Length of hospital stay (days), </w:t>
            </w:r>
            <w:r w:rsidRPr="001317F0">
              <w:rPr>
                <w:rFonts w:ascii="Times New Roman" w:eastAsia="DejaVu Sans" w:hAnsi="Times New Roman" w:cs="Times New Roman"/>
                <w:i/>
                <w:i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median</w:t>
            </w:r>
            <w:r w:rsidRPr="001317F0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 [range]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11E5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8 [16-47]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4B12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1 [3-87]</w:t>
            </w:r>
          </w:p>
        </w:tc>
        <w:tc>
          <w:tcPr>
            <w:tcW w:w="12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B2F4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271</w:t>
            </w:r>
          </w:p>
        </w:tc>
      </w:tr>
      <w:tr w:rsidR="00417642" w:rsidRPr="00417642" w14:paraId="7232025D" w14:textId="77777777" w:rsidTr="00A27126">
        <w:trPr>
          <w:jc w:val="center"/>
        </w:trPr>
        <w:tc>
          <w:tcPr>
            <w:tcW w:w="504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300AD" w14:textId="386C3785" w:rsidR="00417642" w:rsidRPr="001317F0" w:rsidRDefault="00417642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1317F0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ICU admission</w:t>
            </w:r>
            <w:r w:rsidR="001317F0">
              <w:rPr>
                <w:rFonts w:ascii="Times New Roman" w:eastAsia="DejaVu Sans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, </w:t>
            </w:r>
            <w:r w:rsidR="001317F0">
              <w:rPr>
                <w:rFonts w:ascii="Times New Roman" w:eastAsia="DejaVu Sans" w:hAnsi="Times New Roman" w:cs="Times New Roman"/>
                <w:i/>
                <w:iCs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 xml:space="preserve">No. </w:t>
            </w:r>
            <w:r w:rsidR="001317F0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(%)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DDA65" w14:textId="1EE72A66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3 (30.0)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1D98" w14:textId="55598690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40 (5</w:t>
            </w:r>
            <w:r w:rsidR="00E14E6C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2.0</w:t>
            </w: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)</w:t>
            </w:r>
          </w:p>
        </w:tc>
        <w:tc>
          <w:tcPr>
            <w:tcW w:w="123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C464D" w14:textId="77777777" w:rsidR="00417642" w:rsidRPr="00F12D9F" w:rsidRDefault="00417642" w:rsidP="00F12D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2"/>
                <w:szCs w:val="22"/>
                <w:lang w:val="en-US"/>
                <w14:ligatures w14:val="none"/>
              </w:rPr>
              <w:t>0.317</w:t>
            </w:r>
          </w:p>
        </w:tc>
      </w:tr>
      <w:tr w:rsidR="00417642" w:rsidRPr="00E62DBC" w14:paraId="0347C249" w14:textId="77777777" w:rsidTr="00A27126">
        <w:trPr>
          <w:jc w:val="center"/>
        </w:trPr>
        <w:tc>
          <w:tcPr>
            <w:tcW w:w="10591" w:type="dxa"/>
            <w:gridSpan w:val="4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19683" w14:textId="239ABB26" w:rsidR="00417642" w:rsidRPr="00417642" w:rsidRDefault="007F3E2E" w:rsidP="00E165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>
              <w:rPr>
                <w:rFonts w:ascii="Times New Roman" w:eastAsia="DejaVu Sans" w:hAnsi="Times New Roman" w:cs="Times New Roman"/>
                <w:color w:val="000000"/>
                <w:kern w:val="0"/>
                <w:sz w:val="21"/>
                <w:szCs w:val="21"/>
                <w:lang w:val="en-US"/>
                <w14:ligatures w14:val="none"/>
              </w:rPr>
              <w:t>*</w:t>
            </w:r>
            <w:r w:rsidR="00417642"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1"/>
                <w:szCs w:val="21"/>
                <w:lang w:val="en-US"/>
                <w14:ligatures w14:val="none"/>
              </w:rPr>
              <w:t xml:space="preserve">7 persons (6 lost-of-follow up and 1 </w:t>
            </w:r>
            <w:proofErr w:type="spellStart"/>
            <w:r w:rsidR="00417642"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1"/>
                <w:szCs w:val="21"/>
                <w:lang w:val="en-US"/>
                <w14:ligatures w14:val="none"/>
              </w:rPr>
              <w:t>exitus</w:t>
            </w:r>
            <w:proofErr w:type="spellEnd"/>
            <w:r w:rsidR="00417642" w:rsidRPr="00F12D9F">
              <w:rPr>
                <w:rFonts w:ascii="Times New Roman" w:eastAsia="DejaVu Sans" w:hAnsi="Times New Roman" w:cs="Times New Roman"/>
                <w:color w:val="000000"/>
                <w:kern w:val="0"/>
                <w:sz w:val="21"/>
                <w:szCs w:val="21"/>
                <w:lang w:val="en-US"/>
                <w14:ligatures w14:val="none"/>
              </w:rPr>
              <w:t>) were not evaluated at the end of the study for fibrosis</w:t>
            </w:r>
          </w:p>
        </w:tc>
      </w:tr>
    </w:tbl>
    <w:p w14:paraId="7ADC537E" w14:textId="77777777" w:rsidR="00965E5C" w:rsidRPr="00417642" w:rsidRDefault="00965E5C" w:rsidP="00965E5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965E5C" w:rsidRPr="00417642" w:rsidSect="00F95D9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ejaVu Sans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MDE0MDMzNTA1NDNT0lEKTi0uzszPAykwqQUAu1h9dywAAAA="/>
  </w:docVars>
  <w:rsids>
    <w:rsidRoot w:val="00965E5C"/>
    <w:rsid w:val="001317F0"/>
    <w:rsid w:val="00383215"/>
    <w:rsid w:val="003C5E11"/>
    <w:rsid w:val="00417642"/>
    <w:rsid w:val="00483424"/>
    <w:rsid w:val="007E2807"/>
    <w:rsid w:val="007F3E2E"/>
    <w:rsid w:val="00815AB2"/>
    <w:rsid w:val="0094727E"/>
    <w:rsid w:val="00965E5C"/>
    <w:rsid w:val="00A12163"/>
    <w:rsid w:val="00A27126"/>
    <w:rsid w:val="00A55AEA"/>
    <w:rsid w:val="00A61488"/>
    <w:rsid w:val="00B712E6"/>
    <w:rsid w:val="00C619E2"/>
    <w:rsid w:val="00DB27D1"/>
    <w:rsid w:val="00E14E6C"/>
    <w:rsid w:val="00E62DBC"/>
    <w:rsid w:val="00F12D9F"/>
    <w:rsid w:val="00F36526"/>
    <w:rsid w:val="00F95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0C849"/>
  <w15:chartTrackingRefBased/>
  <w15:docId w15:val="{D2B0DA43-FFE7-4D53-ABDE-505C58FDF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E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5E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E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E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5E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5E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5E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5E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5E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E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5E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E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E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5E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5E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5E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5E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5E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5E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5E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E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5E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5E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5E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5E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5E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5E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5E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5E5C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B71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1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12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148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ías Rey</dc:creator>
  <cp:keywords/>
  <dc:description/>
  <cp:lastModifiedBy>Matías Rey</cp:lastModifiedBy>
  <cp:revision>13</cp:revision>
  <dcterms:created xsi:type="dcterms:W3CDTF">2025-02-05T04:41:00Z</dcterms:created>
  <dcterms:modified xsi:type="dcterms:W3CDTF">2025-02-17T11:21:00Z</dcterms:modified>
</cp:coreProperties>
</file>